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F0614" w14:textId="77777777" w:rsidR="00B9109F" w:rsidRPr="001F6086" w:rsidRDefault="00B9109F" w:rsidP="00B9109F">
      <w:pPr>
        <w:spacing w:after="0"/>
        <w:jc w:val="center"/>
        <w:rPr>
          <w:rFonts w:ascii="FS Jack" w:hAnsi="FS Jack"/>
          <w:b/>
          <w:sz w:val="28"/>
          <w:szCs w:val="28"/>
        </w:rPr>
      </w:pPr>
      <w:r w:rsidRPr="004A09A1">
        <w:rPr>
          <w:noProof/>
          <w:lang w:eastAsia="en-GB"/>
        </w:rPr>
        <w:drawing>
          <wp:inline distT="0" distB="0" distL="0" distR="0" wp14:anchorId="4F51FECA" wp14:editId="17A86201">
            <wp:extent cx="676275" cy="971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9715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928E7" w14:textId="77777777" w:rsidR="00B9109F" w:rsidRPr="001F6086" w:rsidRDefault="00B9109F" w:rsidP="00B9109F">
      <w:pPr>
        <w:spacing w:after="0"/>
        <w:rPr>
          <w:rFonts w:ascii="FS Jack" w:hAnsi="FS Jack"/>
          <w:b/>
          <w:sz w:val="28"/>
          <w:szCs w:val="28"/>
        </w:rPr>
      </w:pPr>
    </w:p>
    <w:p w14:paraId="5092CE27" w14:textId="70CD035D" w:rsidR="00B9109F" w:rsidRPr="001F6086" w:rsidRDefault="00B9109F" w:rsidP="00B9109F">
      <w:pPr>
        <w:rPr>
          <w:rFonts w:ascii="FS Jack" w:hAnsi="FS Jack"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 xml:space="preserve">Job Title: </w:t>
      </w:r>
      <w:r w:rsidR="00D25E48">
        <w:rPr>
          <w:rFonts w:ascii="FS Jack" w:hAnsi="FS Jack"/>
          <w:sz w:val="24"/>
          <w:szCs w:val="24"/>
        </w:rPr>
        <w:t xml:space="preserve">Football Development Manager </w:t>
      </w:r>
    </w:p>
    <w:p w14:paraId="2AFB9CC4" w14:textId="77777777" w:rsidR="00B9109F" w:rsidRPr="001F6086" w:rsidRDefault="00B9109F" w:rsidP="00B9109F">
      <w:pPr>
        <w:rPr>
          <w:rFonts w:ascii="FS Jack" w:hAnsi="FS Jack"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 xml:space="preserve">Location: </w:t>
      </w:r>
      <w:r>
        <w:rPr>
          <w:rFonts w:ascii="FS Jack" w:hAnsi="FS Jack"/>
          <w:sz w:val="24"/>
          <w:szCs w:val="24"/>
        </w:rPr>
        <w:t>Kent FA HQ, Invicta House, Cobdown Park, London Road. Aylesford. Kent. ME20 6DQ</w:t>
      </w:r>
    </w:p>
    <w:p w14:paraId="11B9C294" w14:textId="31F47019" w:rsidR="00B9109F" w:rsidRPr="001F6086" w:rsidRDefault="00B9109F" w:rsidP="00B9109F">
      <w:pPr>
        <w:rPr>
          <w:rFonts w:ascii="FS Jack" w:hAnsi="FS Jack"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Salary:</w:t>
      </w:r>
      <w:r>
        <w:rPr>
          <w:rFonts w:ascii="FS Jack" w:hAnsi="FS Jack"/>
          <w:b/>
          <w:sz w:val="24"/>
          <w:szCs w:val="24"/>
        </w:rPr>
        <w:t xml:space="preserve"> </w:t>
      </w:r>
      <w:r w:rsidR="007140CA">
        <w:rPr>
          <w:rFonts w:ascii="FS Jack" w:hAnsi="FS Jack"/>
          <w:b/>
          <w:sz w:val="24"/>
          <w:szCs w:val="24"/>
        </w:rPr>
        <w:t>£</w:t>
      </w:r>
      <w:r w:rsidR="00D25E48">
        <w:rPr>
          <w:rFonts w:ascii="FS Jack" w:hAnsi="FS Jack"/>
          <w:b/>
          <w:sz w:val="24"/>
          <w:szCs w:val="24"/>
        </w:rPr>
        <w:t>35</w:t>
      </w:r>
      <w:r w:rsidR="007140CA">
        <w:rPr>
          <w:rFonts w:ascii="FS Jack" w:hAnsi="FS Jack"/>
          <w:b/>
          <w:sz w:val="24"/>
          <w:szCs w:val="24"/>
        </w:rPr>
        <w:t xml:space="preserve">,000 - </w:t>
      </w:r>
      <w:r>
        <w:rPr>
          <w:rFonts w:ascii="FS Jack" w:hAnsi="FS Jack"/>
          <w:b/>
          <w:sz w:val="24"/>
          <w:szCs w:val="24"/>
        </w:rPr>
        <w:t>£</w:t>
      </w:r>
      <w:r w:rsidR="00D25E48">
        <w:rPr>
          <w:rFonts w:ascii="FS Jack" w:hAnsi="FS Jack"/>
          <w:b/>
          <w:sz w:val="24"/>
          <w:szCs w:val="24"/>
        </w:rPr>
        <w:t>40,000</w:t>
      </w:r>
      <w:r>
        <w:rPr>
          <w:rFonts w:ascii="FS Jack" w:hAnsi="FS Jack"/>
          <w:b/>
          <w:sz w:val="24"/>
          <w:szCs w:val="24"/>
        </w:rPr>
        <w:t xml:space="preserve"> per annum</w:t>
      </w:r>
    </w:p>
    <w:p w14:paraId="1E6A6429" w14:textId="77777777" w:rsidR="00B9109F" w:rsidRPr="001F6086" w:rsidRDefault="00B9109F" w:rsidP="00B9109F">
      <w:pPr>
        <w:rPr>
          <w:rFonts w:ascii="FS Jack" w:hAnsi="FS Jack"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 xml:space="preserve">Hours per week: </w:t>
      </w:r>
      <w:r>
        <w:rPr>
          <w:rFonts w:ascii="FS Jack" w:hAnsi="FS Jack"/>
          <w:sz w:val="24"/>
          <w:szCs w:val="24"/>
        </w:rPr>
        <w:t>35 hours per week</w:t>
      </w:r>
    </w:p>
    <w:p w14:paraId="72913BCE" w14:textId="0DC10FC4" w:rsidR="00B9109F" w:rsidRPr="001F6086" w:rsidRDefault="00B9109F" w:rsidP="00B9109F">
      <w:pPr>
        <w:rPr>
          <w:rFonts w:ascii="FS Jack" w:hAnsi="FS Jack"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 xml:space="preserve">Closing Date: </w:t>
      </w:r>
      <w:r>
        <w:rPr>
          <w:rFonts w:ascii="FS Jack" w:hAnsi="FS Jack"/>
          <w:sz w:val="24"/>
          <w:szCs w:val="24"/>
        </w:rPr>
        <w:t>5</w:t>
      </w:r>
      <w:r w:rsidR="008A1FE8">
        <w:rPr>
          <w:rFonts w:ascii="FS Jack" w:hAnsi="FS Jack"/>
          <w:sz w:val="24"/>
          <w:szCs w:val="24"/>
        </w:rPr>
        <w:t xml:space="preserve">pm </w:t>
      </w:r>
      <w:r w:rsidR="0016717A">
        <w:rPr>
          <w:rFonts w:ascii="FS Jack" w:hAnsi="FS Jack"/>
          <w:sz w:val="24"/>
          <w:szCs w:val="24"/>
        </w:rPr>
        <w:t xml:space="preserve">Monday </w:t>
      </w:r>
      <w:r w:rsidR="00D25E48">
        <w:rPr>
          <w:rFonts w:ascii="FS Jack" w:hAnsi="FS Jack"/>
          <w:sz w:val="24"/>
          <w:szCs w:val="24"/>
        </w:rPr>
        <w:t>1</w:t>
      </w:r>
      <w:r w:rsidR="0016717A">
        <w:rPr>
          <w:rFonts w:ascii="FS Jack" w:hAnsi="FS Jack"/>
          <w:sz w:val="24"/>
          <w:szCs w:val="24"/>
        </w:rPr>
        <w:t>0</w:t>
      </w:r>
      <w:r w:rsidR="008A1FE8" w:rsidRPr="008A1FE8">
        <w:rPr>
          <w:rFonts w:ascii="FS Jack" w:hAnsi="FS Jack"/>
          <w:sz w:val="24"/>
          <w:szCs w:val="24"/>
          <w:vertAlign w:val="superscript"/>
        </w:rPr>
        <w:t>th</w:t>
      </w:r>
      <w:r w:rsidR="008A1FE8">
        <w:rPr>
          <w:rFonts w:ascii="FS Jack" w:hAnsi="FS Jack"/>
          <w:sz w:val="24"/>
          <w:szCs w:val="24"/>
        </w:rPr>
        <w:t xml:space="preserve"> January</w:t>
      </w:r>
      <w:r>
        <w:rPr>
          <w:rFonts w:ascii="FS Jack" w:hAnsi="FS Jack"/>
          <w:sz w:val="24"/>
          <w:szCs w:val="24"/>
        </w:rPr>
        <w:t xml:space="preserve"> 202</w:t>
      </w:r>
      <w:r w:rsidR="00D25E48">
        <w:rPr>
          <w:rFonts w:ascii="FS Jack" w:hAnsi="FS Jack"/>
          <w:sz w:val="24"/>
          <w:szCs w:val="24"/>
        </w:rPr>
        <w:t>2</w:t>
      </w:r>
    </w:p>
    <w:p w14:paraId="48B02F8B" w14:textId="77777777" w:rsidR="00B9109F" w:rsidRPr="001F6086" w:rsidRDefault="00B9109F" w:rsidP="00B9109F">
      <w:pPr>
        <w:rPr>
          <w:rFonts w:ascii="FS Jack" w:hAnsi="FS Jack"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 xml:space="preserve">Vacancy Type: </w:t>
      </w:r>
      <w:r>
        <w:rPr>
          <w:rFonts w:ascii="FS Jack" w:hAnsi="FS Jack"/>
          <w:sz w:val="24"/>
          <w:szCs w:val="24"/>
        </w:rPr>
        <w:t>Full Time, Permanent contract</w:t>
      </w:r>
    </w:p>
    <w:p w14:paraId="2A1CBBF1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Our Organisation</w:t>
      </w:r>
    </w:p>
    <w:p w14:paraId="2B62DB3A" w14:textId="1608CA78" w:rsidR="00B9109F" w:rsidRPr="0043423E" w:rsidRDefault="00B9109F" w:rsidP="00B9109F">
      <w:pPr>
        <w:pStyle w:val="ListParagraph"/>
        <w:ind w:left="0"/>
        <w:rPr>
          <w:rFonts w:ascii="FS Jack" w:hAnsi="FS Jack"/>
        </w:rPr>
      </w:pPr>
      <w:r w:rsidRPr="0043423E">
        <w:rPr>
          <w:rFonts w:ascii="FS Jack" w:hAnsi="FS Jack"/>
        </w:rPr>
        <w:t>The Kent FA prides itself in being an innovative and forward-thinking organisation and these are exciting times as we embark on de</w:t>
      </w:r>
      <w:r w:rsidR="00CE270B">
        <w:rPr>
          <w:rFonts w:ascii="FS Jack" w:hAnsi="FS Jack"/>
        </w:rPr>
        <w:t>livering</w:t>
      </w:r>
      <w:r w:rsidRPr="0043423E">
        <w:rPr>
          <w:rFonts w:ascii="FS Jack" w:hAnsi="FS Jack"/>
        </w:rPr>
        <w:t xml:space="preserve"> </w:t>
      </w:r>
      <w:r w:rsidR="00CE270B">
        <w:rPr>
          <w:rFonts w:ascii="FS Jack" w:hAnsi="FS Jack"/>
        </w:rPr>
        <w:t>our</w:t>
      </w:r>
      <w:r w:rsidRPr="0043423E">
        <w:rPr>
          <w:rFonts w:ascii="FS Jack" w:hAnsi="FS Jack"/>
        </w:rPr>
        <w:t xml:space="preserve"> new corporate strategy </w:t>
      </w:r>
      <w:r w:rsidR="00CE270B">
        <w:rPr>
          <w:rFonts w:ascii="FS Jack" w:hAnsi="FS Jack"/>
        </w:rPr>
        <w:t>Play-Protect-Promote over</w:t>
      </w:r>
      <w:r w:rsidRPr="0043423E">
        <w:rPr>
          <w:rFonts w:ascii="FS Jack" w:hAnsi="FS Jack"/>
        </w:rPr>
        <w:t xml:space="preserve"> the next </w:t>
      </w:r>
      <w:r w:rsidR="00CE270B">
        <w:rPr>
          <w:rFonts w:ascii="FS Jack" w:hAnsi="FS Jack"/>
        </w:rPr>
        <w:t>three</w:t>
      </w:r>
      <w:r w:rsidRPr="0043423E">
        <w:rPr>
          <w:rFonts w:ascii="FS Jack" w:hAnsi="FS Jack"/>
        </w:rPr>
        <w:t xml:space="preserve"> years. The successful candidate for this role will be instrumental in helping the Kent FA to deliver this.</w:t>
      </w:r>
    </w:p>
    <w:p w14:paraId="0A810F46" w14:textId="77777777" w:rsidR="00B9109F" w:rsidRPr="00D1028D" w:rsidRDefault="00B9109F" w:rsidP="00B9109F">
      <w:pPr>
        <w:pStyle w:val="ListParagraph"/>
        <w:ind w:left="0"/>
        <w:rPr>
          <w:rFonts w:ascii="FS Jack" w:hAnsi="FS Jack"/>
          <w:highlight w:val="yellow"/>
        </w:rPr>
      </w:pPr>
    </w:p>
    <w:p w14:paraId="1433A3AF" w14:textId="77777777" w:rsidR="00B9109F" w:rsidRPr="001F6086" w:rsidRDefault="00B9109F" w:rsidP="00B9109F">
      <w:pPr>
        <w:pStyle w:val="ListParagraph"/>
        <w:ind w:left="0"/>
        <w:rPr>
          <w:rFonts w:ascii="FS Jack" w:hAnsi="FS Jack"/>
        </w:rPr>
      </w:pPr>
      <w:r w:rsidRPr="001F6086">
        <w:rPr>
          <w:rFonts w:ascii="FS Jack" w:hAnsi="FS Jack"/>
        </w:rPr>
        <w:t xml:space="preserve">You can find out more about </w:t>
      </w:r>
      <w:r>
        <w:rPr>
          <w:rFonts w:ascii="FS Jack" w:hAnsi="FS Jack"/>
        </w:rPr>
        <w:t>Kent FA</w:t>
      </w:r>
      <w:r w:rsidRPr="001F6086">
        <w:rPr>
          <w:rFonts w:ascii="FS Jack" w:hAnsi="FS Jack"/>
        </w:rPr>
        <w:t xml:space="preserve"> and the work we do on our website at </w:t>
      </w:r>
      <w:hyperlink r:id="rId9" w:history="1">
        <w:r w:rsidRPr="00DB782D">
          <w:rPr>
            <w:rStyle w:val="Hyperlink"/>
            <w:rFonts w:ascii="FS Jack" w:hAnsi="FS Jack"/>
          </w:rPr>
          <w:t>www.kentfa.com</w:t>
        </w:r>
      </w:hyperlink>
      <w:r>
        <w:rPr>
          <w:rFonts w:ascii="FS Jack" w:hAnsi="FS Jack"/>
        </w:rPr>
        <w:t xml:space="preserve"> </w:t>
      </w:r>
      <w:r w:rsidRPr="001F6086">
        <w:rPr>
          <w:rFonts w:ascii="FS Jack" w:hAnsi="FS Jack"/>
        </w:rPr>
        <w:t>.</w:t>
      </w:r>
    </w:p>
    <w:p w14:paraId="1C1B2D58" w14:textId="77777777" w:rsidR="00B9109F" w:rsidRPr="001F6086" w:rsidRDefault="00B9109F" w:rsidP="00B9109F">
      <w:pPr>
        <w:pStyle w:val="ListParagraph"/>
        <w:ind w:left="0"/>
        <w:rPr>
          <w:rFonts w:ascii="FS Jack" w:hAnsi="FS Jack"/>
        </w:rPr>
      </w:pPr>
    </w:p>
    <w:p w14:paraId="59A7485B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Safeguarding</w:t>
      </w:r>
      <w:r>
        <w:rPr>
          <w:rFonts w:ascii="FS Jack" w:hAnsi="FS Jack"/>
          <w:b/>
          <w:sz w:val="24"/>
          <w:szCs w:val="24"/>
        </w:rPr>
        <w:t>.</w:t>
      </w:r>
    </w:p>
    <w:p w14:paraId="018FBE87" w14:textId="77777777" w:rsidR="00B9109F" w:rsidRPr="001F6086" w:rsidRDefault="00B9109F" w:rsidP="00B9109F">
      <w:pPr>
        <w:pStyle w:val="ListParagraph"/>
        <w:ind w:left="0"/>
        <w:rPr>
          <w:rFonts w:ascii="FS Jack" w:hAnsi="FS Jack"/>
        </w:rPr>
      </w:pPr>
      <w:r>
        <w:rPr>
          <w:rFonts w:ascii="FS Jack" w:hAnsi="FS Jack"/>
        </w:rPr>
        <w:t xml:space="preserve">Kent FA </w:t>
      </w:r>
      <w:r w:rsidRPr="001F6086">
        <w:rPr>
          <w:rFonts w:ascii="FS Jack" w:hAnsi="FS Jack"/>
        </w:rPr>
        <w:t>is committed to safeguarding children and adults at risk. Due to the nature of this role, the successful candidate will be required to undertake a Disclosure and Barring Service (DBS) check through The FA DBS process. The possession of a criminal record will not necessarily prevent an applicant from obtaining this post, as all cases are judged individually according the nature of the role and the information provided.</w:t>
      </w:r>
    </w:p>
    <w:p w14:paraId="028CF100" w14:textId="77777777" w:rsidR="00B9109F" w:rsidRPr="001F6086" w:rsidRDefault="00B9109F" w:rsidP="00B9109F">
      <w:pPr>
        <w:pStyle w:val="ListParagraph"/>
        <w:ind w:left="0"/>
        <w:rPr>
          <w:rFonts w:ascii="FS Jack" w:hAnsi="FS Jack"/>
        </w:rPr>
      </w:pPr>
    </w:p>
    <w:p w14:paraId="74064A11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The Role</w:t>
      </w:r>
    </w:p>
    <w:p w14:paraId="305454F0" w14:textId="38C5434B" w:rsidR="00B9109F" w:rsidRDefault="00B9109F" w:rsidP="00B9109F">
      <w:pPr>
        <w:pStyle w:val="ListParagraph"/>
        <w:ind w:left="0"/>
        <w:rPr>
          <w:rFonts w:ascii="FS Jack" w:hAnsi="FS Jack"/>
        </w:rPr>
      </w:pPr>
      <w:r w:rsidRPr="0043423E">
        <w:rPr>
          <w:rFonts w:ascii="FS Jack" w:hAnsi="FS Jack"/>
        </w:rPr>
        <w:t xml:space="preserve">Kent FA is looking for an enthusiastic </w:t>
      </w:r>
      <w:r w:rsidR="00D25E48">
        <w:rPr>
          <w:rFonts w:ascii="FS Jack" w:hAnsi="FS Jack"/>
        </w:rPr>
        <w:t xml:space="preserve">Football Development Manager </w:t>
      </w:r>
      <w:r w:rsidRPr="0043423E">
        <w:rPr>
          <w:rFonts w:ascii="FS Jack" w:hAnsi="FS Jack"/>
        </w:rPr>
        <w:t>with</w:t>
      </w:r>
      <w:r w:rsidR="00CE270B">
        <w:rPr>
          <w:rFonts w:ascii="FS Jack" w:hAnsi="FS Jack"/>
        </w:rPr>
        <w:t xml:space="preserve"> experience of facility development</w:t>
      </w:r>
      <w:r w:rsidRPr="0043423E">
        <w:rPr>
          <w:rFonts w:ascii="FS Jack" w:hAnsi="FS Jack"/>
        </w:rPr>
        <w:t xml:space="preserve"> </w:t>
      </w:r>
      <w:r w:rsidR="00CE270B">
        <w:rPr>
          <w:rFonts w:ascii="FS Jack" w:hAnsi="FS Jack"/>
        </w:rPr>
        <w:t>and</w:t>
      </w:r>
      <w:r w:rsidR="00CE270B" w:rsidRPr="00CE270B">
        <w:rPr>
          <w:rFonts w:ascii="FS Jack" w:hAnsi="FS Jack"/>
        </w:rPr>
        <w:t xml:space="preserve"> a passion for grassroots football to join the team.</w:t>
      </w:r>
      <w:r w:rsidR="00FA0A1B">
        <w:rPr>
          <w:rFonts w:ascii="FS Jack" w:hAnsi="FS Jack"/>
        </w:rPr>
        <w:t xml:space="preserve"> </w:t>
      </w:r>
    </w:p>
    <w:p w14:paraId="576AB2F9" w14:textId="3360D126" w:rsidR="00FA0A1B" w:rsidRDefault="00FA0A1B" w:rsidP="00B9109F">
      <w:pPr>
        <w:pStyle w:val="ListParagraph"/>
        <w:ind w:left="0"/>
        <w:rPr>
          <w:rFonts w:ascii="FS Jack" w:hAnsi="FS Jack"/>
        </w:rPr>
      </w:pPr>
    </w:p>
    <w:p w14:paraId="24447EB7" w14:textId="0357ABEC" w:rsidR="00FA0A1B" w:rsidRDefault="00FA0A1B" w:rsidP="00B9109F">
      <w:pPr>
        <w:pStyle w:val="ListParagraph"/>
        <w:ind w:left="0"/>
        <w:rPr>
          <w:rFonts w:ascii="FS Jack" w:hAnsi="FS Jack"/>
        </w:rPr>
      </w:pPr>
      <w:r>
        <w:rPr>
          <w:rFonts w:ascii="FS Jack" w:hAnsi="FS Jack"/>
        </w:rPr>
        <w:t>The successful candidate will be</w:t>
      </w:r>
      <w:r w:rsidR="00CE270B">
        <w:rPr>
          <w:rFonts w:ascii="FS Jack" w:hAnsi="FS Jack"/>
        </w:rPr>
        <w:t xml:space="preserve"> a key member of the Senior Management Team and will be</w:t>
      </w:r>
      <w:r>
        <w:rPr>
          <w:rFonts w:ascii="FS Jack" w:hAnsi="FS Jack"/>
        </w:rPr>
        <w:t xml:space="preserve"> responsible for leading</w:t>
      </w:r>
      <w:r w:rsidR="00CE270B">
        <w:rPr>
          <w:rFonts w:ascii="FS Jack" w:hAnsi="FS Jack"/>
        </w:rPr>
        <w:t xml:space="preserve"> the Kent FA Football Development Team against delivery of Key Performance Indicators as well as leading on the facility development programme across the County. </w:t>
      </w:r>
      <w:r>
        <w:rPr>
          <w:rFonts w:ascii="FS Jack" w:hAnsi="FS Jack"/>
        </w:rPr>
        <w:t xml:space="preserve">  </w:t>
      </w:r>
    </w:p>
    <w:p w14:paraId="2E4B55ED" w14:textId="77777777" w:rsidR="00B9109F" w:rsidRPr="0043423E" w:rsidRDefault="00B9109F" w:rsidP="00B9109F">
      <w:pPr>
        <w:pStyle w:val="ListParagraph"/>
        <w:ind w:left="0"/>
        <w:rPr>
          <w:rFonts w:ascii="FS Jack" w:hAnsi="FS Jack"/>
        </w:rPr>
      </w:pPr>
    </w:p>
    <w:p w14:paraId="286C1F2C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Key Accountabilities</w:t>
      </w:r>
    </w:p>
    <w:p w14:paraId="57BC8DFF" w14:textId="78425805" w:rsidR="00B9109F" w:rsidRDefault="00B9109F" w:rsidP="00B9109F">
      <w:pPr>
        <w:numPr>
          <w:ilvl w:val="0"/>
          <w:numId w:val="4"/>
        </w:numPr>
        <w:spacing w:after="0" w:line="240" w:lineRule="auto"/>
        <w:rPr>
          <w:rFonts w:ascii="FS Jack" w:eastAsia="Times New Roman" w:hAnsi="FS Jack" w:cs="Arial"/>
        </w:rPr>
      </w:pPr>
      <w:r w:rsidRPr="00B9109F">
        <w:rPr>
          <w:rFonts w:ascii="FS Jack" w:eastAsia="Times New Roman" w:hAnsi="FS Jack" w:cs="Arial"/>
        </w:rPr>
        <w:t xml:space="preserve">Operationally lead the implementation and delivery of </w:t>
      </w:r>
      <w:r w:rsidR="00CE270B">
        <w:rPr>
          <w:rFonts w:ascii="FS Jack" w:eastAsia="Times New Roman" w:hAnsi="FS Jack" w:cs="Arial"/>
        </w:rPr>
        <w:t>the Kent FA Stratgey Play-Protect-Promote, ensuring progress is made against Key Performance Indicators</w:t>
      </w:r>
    </w:p>
    <w:p w14:paraId="238450B8" w14:textId="05E01736" w:rsidR="00571062" w:rsidRPr="00571062" w:rsidRDefault="00571062" w:rsidP="00571062">
      <w:pPr>
        <w:numPr>
          <w:ilvl w:val="0"/>
          <w:numId w:val="4"/>
        </w:numPr>
        <w:spacing w:after="0" w:line="240" w:lineRule="auto"/>
        <w:rPr>
          <w:rFonts w:ascii="FS Jack" w:eastAsia="Times New Roman" w:hAnsi="FS Jack" w:cs="Arial"/>
        </w:rPr>
      </w:pPr>
      <w:r w:rsidRPr="00571062">
        <w:rPr>
          <w:rFonts w:ascii="FS Jack" w:eastAsia="Times New Roman" w:hAnsi="FS Jack" w:cs="Arial"/>
        </w:rPr>
        <w:lastRenderedPageBreak/>
        <w:t xml:space="preserve">Manage the Football Development team in line with personal and performance reviews; setting targets, monitoring </w:t>
      </w:r>
      <w:r w:rsidR="0016717A" w:rsidRPr="00571062">
        <w:rPr>
          <w:rFonts w:ascii="FS Jack" w:eastAsia="Times New Roman" w:hAnsi="FS Jack" w:cs="Arial"/>
        </w:rPr>
        <w:t>performance,</w:t>
      </w:r>
      <w:r w:rsidRPr="00571062">
        <w:rPr>
          <w:rFonts w:ascii="FS Jack" w:eastAsia="Times New Roman" w:hAnsi="FS Jack" w:cs="Arial"/>
        </w:rPr>
        <w:t xml:space="preserve"> and identifying training requirements.</w:t>
      </w:r>
    </w:p>
    <w:p w14:paraId="2619648F" w14:textId="77777777" w:rsidR="00571062" w:rsidRPr="00571062" w:rsidRDefault="00571062" w:rsidP="00571062">
      <w:pPr>
        <w:numPr>
          <w:ilvl w:val="0"/>
          <w:numId w:val="4"/>
        </w:numPr>
        <w:spacing w:after="0" w:line="240" w:lineRule="auto"/>
        <w:rPr>
          <w:rFonts w:ascii="FS Jack" w:eastAsia="Times New Roman" w:hAnsi="FS Jack" w:cs="Arial"/>
        </w:rPr>
      </w:pPr>
      <w:r w:rsidRPr="00571062">
        <w:rPr>
          <w:rFonts w:ascii="FS Jack" w:eastAsia="Times New Roman" w:hAnsi="FS Jack" w:cs="Arial"/>
        </w:rPr>
        <w:t>Manage Football Development budgets and provide quarterly reports on a quarterly basis.</w:t>
      </w:r>
    </w:p>
    <w:p w14:paraId="373380E4" w14:textId="28E93215" w:rsidR="00571062" w:rsidRDefault="00571062" w:rsidP="00571062">
      <w:pPr>
        <w:numPr>
          <w:ilvl w:val="0"/>
          <w:numId w:val="4"/>
        </w:numPr>
        <w:spacing w:after="0" w:line="240" w:lineRule="auto"/>
        <w:rPr>
          <w:rFonts w:ascii="FS Jack" w:eastAsia="Times New Roman" w:hAnsi="FS Jack" w:cs="Arial"/>
        </w:rPr>
      </w:pPr>
      <w:r w:rsidRPr="00571062">
        <w:rPr>
          <w:rFonts w:ascii="FS Jack" w:eastAsia="Times New Roman" w:hAnsi="FS Jack" w:cs="Arial"/>
        </w:rPr>
        <w:t>Contribute to ensuring that safeguarding and equality are embedded throughout the Kent FA and grassroots football.</w:t>
      </w:r>
    </w:p>
    <w:p w14:paraId="153321D4" w14:textId="2F41BC54" w:rsidR="0016717A" w:rsidRPr="00571062" w:rsidRDefault="0016717A" w:rsidP="00571062">
      <w:pPr>
        <w:numPr>
          <w:ilvl w:val="0"/>
          <w:numId w:val="4"/>
        </w:numPr>
        <w:spacing w:after="0" w:line="240" w:lineRule="auto"/>
        <w:rPr>
          <w:rFonts w:ascii="FS Jack" w:eastAsia="Times New Roman" w:hAnsi="FS Jack" w:cs="Arial"/>
        </w:rPr>
      </w:pPr>
      <w:r>
        <w:rPr>
          <w:rFonts w:ascii="FS Jack" w:eastAsia="Times New Roman" w:hAnsi="FS Jack" w:cs="Arial"/>
        </w:rPr>
        <w:t xml:space="preserve">Strategically lead the facility investment programme for the Kent FA working in partnership with </w:t>
      </w:r>
      <w:proofErr w:type="gramStart"/>
      <w:r>
        <w:rPr>
          <w:rFonts w:ascii="FS Jack" w:eastAsia="Times New Roman" w:hAnsi="FS Jack" w:cs="Arial"/>
        </w:rPr>
        <w:t>The</w:t>
      </w:r>
      <w:proofErr w:type="gramEnd"/>
      <w:r>
        <w:rPr>
          <w:rFonts w:ascii="FS Jack" w:eastAsia="Times New Roman" w:hAnsi="FS Jack" w:cs="Arial"/>
        </w:rPr>
        <w:t xml:space="preserve"> FA, Football Foundation and The Grounds Maintenance Association. </w:t>
      </w:r>
    </w:p>
    <w:p w14:paraId="6DC8B24C" w14:textId="77777777" w:rsidR="00571062" w:rsidRPr="00571062" w:rsidRDefault="00571062" w:rsidP="00571062">
      <w:pPr>
        <w:numPr>
          <w:ilvl w:val="0"/>
          <w:numId w:val="4"/>
        </w:numPr>
        <w:spacing w:after="0" w:line="240" w:lineRule="auto"/>
        <w:rPr>
          <w:rFonts w:ascii="FS Jack" w:eastAsia="Times New Roman" w:hAnsi="FS Jack" w:cs="Arial"/>
        </w:rPr>
      </w:pPr>
      <w:r w:rsidRPr="00571062">
        <w:rPr>
          <w:rFonts w:ascii="FS Jack" w:eastAsia="Times New Roman" w:hAnsi="FS Jack" w:cs="Arial"/>
        </w:rPr>
        <w:t xml:space="preserve">Ensure that each local authority area has a robust Local Football Facility Plan in place to identify priority projects for potential investment.  </w:t>
      </w:r>
    </w:p>
    <w:p w14:paraId="2437A3A4" w14:textId="0A57E5FC" w:rsidR="00CE270B" w:rsidRPr="00167514" w:rsidRDefault="00167514" w:rsidP="00167514">
      <w:pPr>
        <w:pStyle w:val="ListParagraph"/>
        <w:numPr>
          <w:ilvl w:val="0"/>
          <w:numId w:val="4"/>
        </w:numPr>
        <w:rPr>
          <w:rFonts w:ascii="FS Jack" w:eastAsia="Times New Roman" w:hAnsi="FS Jack" w:cs="Arial"/>
        </w:rPr>
      </w:pPr>
      <w:r w:rsidRPr="00167514">
        <w:rPr>
          <w:rFonts w:ascii="FS Jack" w:eastAsia="Times New Roman" w:hAnsi="FS Jack" w:cs="Arial"/>
        </w:rPr>
        <w:t xml:space="preserve">Contribute to the development of local authority playing pitch strategies and provide responses to planning applications affecting football facilities. </w:t>
      </w:r>
    </w:p>
    <w:p w14:paraId="5B86621B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sz w:val="24"/>
          <w:szCs w:val="24"/>
        </w:rPr>
      </w:pPr>
    </w:p>
    <w:p w14:paraId="4D6E809F" w14:textId="77777777" w:rsidR="00B9109F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What we are looking for</w:t>
      </w:r>
    </w:p>
    <w:p w14:paraId="2349334C" w14:textId="15FED16C" w:rsidR="00B9109F" w:rsidRPr="00564DD5" w:rsidRDefault="00B9109F" w:rsidP="00B9109F">
      <w:pPr>
        <w:pStyle w:val="ListParagraph"/>
        <w:ind w:left="0"/>
        <w:rPr>
          <w:rFonts w:ascii="FS Jack" w:hAnsi="FS Jack"/>
          <w:bCs/>
          <w:sz w:val="24"/>
          <w:szCs w:val="24"/>
        </w:rPr>
      </w:pPr>
      <w:r w:rsidRPr="0043423E">
        <w:rPr>
          <w:rFonts w:ascii="FS Jack" w:hAnsi="FS Jack"/>
          <w:bCs/>
        </w:rPr>
        <w:t xml:space="preserve">The successful candidate will </w:t>
      </w:r>
      <w:r w:rsidR="007140CA">
        <w:rPr>
          <w:rFonts w:ascii="FS Jack" w:hAnsi="FS Jack"/>
          <w:bCs/>
        </w:rPr>
        <w:t xml:space="preserve">have </w:t>
      </w:r>
      <w:r w:rsidR="00BB0E6F">
        <w:rPr>
          <w:rFonts w:ascii="FS Jack" w:hAnsi="FS Jack"/>
          <w:bCs/>
        </w:rPr>
        <w:t>experience of leading and managing a high performing team, be educated to degree level or have at least 2 years’ industry experience.</w:t>
      </w:r>
      <w:r w:rsidRPr="0043423E">
        <w:rPr>
          <w:rFonts w:ascii="FS Jack" w:hAnsi="FS Jack"/>
          <w:bCs/>
        </w:rPr>
        <w:t xml:space="preserve"> They will be able to think and work strategically, be self-motivated</w:t>
      </w:r>
      <w:r w:rsidR="0016717A">
        <w:rPr>
          <w:rFonts w:ascii="FS Jack" w:hAnsi="FS Jack"/>
          <w:bCs/>
        </w:rPr>
        <w:t>,</w:t>
      </w:r>
      <w:r w:rsidRPr="0043423E">
        <w:rPr>
          <w:rFonts w:ascii="FS Jack" w:hAnsi="FS Jack"/>
          <w:bCs/>
        </w:rPr>
        <w:t xml:space="preserve"> have excellent leadership skills</w:t>
      </w:r>
      <w:r w:rsidR="0016717A">
        <w:rPr>
          <w:rFonts w:ascii="FS Jack" w:hAnsi="FS Jack"/>
          <w:bCs/>
        </w:rPr>
        <w:t xml:space="preserve"> and a detailed knowledge of facility development</w:t>
      </w:r>
      <w:r w:rsidRPr="0043423E">
        <w:rPr>
          <w:rFonts w:ascii="FS Jack" w:hAnsi="FS Jack"/>
          <w:bCs/>
        </w:rPr>
        <w:t xml:space="preserve">. In addition, they will be able to forge and build excellent relationships with partner organisations and have a strong customer service ethos. </w:t>
      </w:r>
    </w:p>
    <w:p w14:paraId="4A41B4CA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sz w:val="24"/>
          <w:szCs w:val="24"/>
        </w:rPr>
      </w:pPr>
    </w:p>
    <w:p w14:paraId="55C17C7A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What we can offer</w:t>
      </w:r>
    </w:p>
    <w:p w14:paraId="7AD13F04" w14:textId="4BD0C1C0" w:rsidR="00B9109F" w:rsidRPr="001F6086" w:rsidRDefault="00B9109F" w:rsidP="00B9109F">
      <w:pPr>
        <w:pStyle w:val="ListParagraph"/>
        <w:numPr>
          <w:ilvl w:val="0"/>
          <w:numId w:val="2"/>
        </w:numPr>
        <w:ind w:left="720"/>
        <w:rPr>
          <w:rFonts w:ascii="FS Jack" w:hAnsi="FS Jack"/>
        </w:rPr>
      </w:pPr>
      <w:r w:rsidRPr="001F6086">
        <w:rPr>
          <w:rFonts w:ascii="FS Jack" w:hAnsi="FS Jack"/>
        </w:rPr>
        <w:t>A great start to your career in football with the local governing body of the grassroots game here in the heart of the County</w:t>
      </w:r>
    </w:p>
    <w:p w14:paraId="486B6F78" w14:textId="22A5C163" w:rsidR="00B9109F" w:rsidRPr="001F6086" w:rsidRDefault="00B9109F" w:rsidP="00B9109F">
      <w:pPr>
        <w:pStyle w:val="ListParagraph"/>
        <w:numPr>
          <w:ilvl w:val="0"/>
          <w:numId w:val="2"/>
        </w:numPr>
        <w:ind w:left="720"/>
        <w:rPr>
          <w:rFonts w:ascii="FS Jack" w:hAnsi="FS Jack"/>
        </w:rPr>
      </w:pPr>
      <w:r w:rsidRPr="001F6086">
        <w:rPr>
          <w:rFonts w:ascii="FS Jack" w:hAnsi="FS Jack"/>
        </w:rPr>
        <w:t xml:space="preserve">Opportunities to progress your career across the County FA Network throughout England and at </w:t>
      </w:r>
      <w:proofErr w:type="gramStart"/>
      <w:r w:rsidRPr="001F6086">
        <w:rPr>
          <w:rFonts w:ascii="FS Jack" w:hAnsi="FS Jack"/>
        </w:rPr>
        <w:t>The</w:t>
      </w:r>
      <w:proofErr w:type="gramEnd"/>
      <w:r w:rsidRPr="001F6086">
        <w:rPr>
          <w:rFonts w:ascii="FS Jack" w:hAnsi="FS Jack"/>
        </w:rPr>
        <w:t xml:space="preserve"> FA</w:t>
      </w:r>
    </w:p>
    <w:p w14:paraId="5CA0218A" w14:textId="4BF8B640" w:rsidR="00B9109F" w:rsidRPr="001F6086" w:rsidRDefault="00B9109F" w:rsidP="00B9109F">
      <w:pPr>
        <w:pStyle w:val="ListParagraph"/>
        <w:numPr>
          <w:ilvl w:val="0"/>
          <w:numId w:val="2"/>
        </w:numPr>
        <w:ind w:left="720"/>
        <w:rPr>
          <w:rFonts w:ascii="FS Jack" w:hAnsi="FS Jack"/>
        </w:rPr>
      </w:pPr>
      <w:r w:rsidRPr="001F6086">
        <w:rPr>
          <w:rFonts w:ascii="FS Jack" w:hAnsi="FS Jack"/>
        </w:rPr>
        <w:t>Access to high-quality training, networking and personal development opportunities</w:t>
      </w:r>
    </w:p>
    <w:p w14:paraId="063387E6" w14:textId="1F749370" w:rsidR="00B9109F" w:rsidRPr="001F6086" w:rsidRDefault="00B9109F" w:rsidP="00B9109F">
      <w:pPr>
        <w:pStyle w:val="ListParagraph"/>
        <w:numPr>
          <w:ilvl w:val="0"/>
          <w:numId w:val="2"/>
        </w:numPr>
        <w:ind w:left="720"/>
        <w:rPr>
          <w:rFonts w:ascii="FS Jack" w:hAnsi="FS Jack"/>
        </w:rPr>
      </w:pPr>
      <w:r w:rsidRPr="001F6086">
        <w:rPr>
          <w:rFonts w:ascii="FS Jack" w:hAnsi="FS Jack"/>
        </w:rPr>
        <w:t>A varied and exciting working life, where you’ll learn about all aspects of grassroots football</w:t>
      </w:r>
    </w:p>
    <w:p w14:paraId="01F13117" w14:textId="5648EF86" w:rsidR="00B9109F" w:rsidRPr="001F6086" w:rsidRDefault="00B9109F" w:rsidP="00B9109F">
      <w:pPr>
        <w:pStyle w:val="ListParagraph"/>
        <w:numPr>
          <w:ilvl w:val="0"/>
          <w:numId w:val="2"/>
        </w:numPr>
        <w:ind w:left="720"/>
        <w:rPr>
          <w:rFonts w:ascii="FS Jack" w:hAnsi="FS Jack"/>
        </w:rPr>
      </w:pPr>
      <w:r>
        <w:rPr>
          <w:rFonts w:ascii="FS Jack" w:hAnsi="FS Jack"/>
        </w:rPr>
        <w:t xml:space="preserve">Enhanced </w:t>
      </w:r>
      <w:r w:rsidRPr="001F6086">
        <w:rPr>
          <w:rFonts w:ascii="FS Jack" w:hAnsi="FS Jack"/>
        </w:rPr>
        <w:t>Holiday entitlement</w:t>
      </w:r>
    </w:p>
    <w:p w14:paraId="1CF4EB1E" w14:textId="334260BD" w:rsidR="00B9109F" w:rsidRDefault="00B9109F" w:rsidP="00B9109F">
      <w:pPr>
        <w:pStyle w:val="ListParagraph"/>
        <w:numPr>
          <w:ilvl w:val="0"/>
          <w:numId w:val="2"/>
        </w:numPr>
        <w:ind w:left="720"/>
        <w:rPr>
          <w:rFonts w:ascii="FS Jack" w:hAnsi="FS Jack"/>
        </w:rPr>
      </w:pPr>
      <w:r>
        <w:rPr>
          <w:rFonts w:ascii="FS Jack" w:hAnsi="FS Jack"/>
        </w:rPr>
        <w:t xml:space="preserve">Access to employee benefits including an employee experience and engagement platform, and employee assistance scheme.  </w:t>
      </w:r>
    </w:p>
    <w:p w14:paraId="0439ED6D" w14:textId="77777777" w:rsidR="0016717A" w:rsidRDefault="0016717A" w:rsidP="0016717A">
      <w:pPr>
        <w:spacing w:after="0"/>
        <w:rPr>
          <w:rFonts w:ascii="FS Jack" w:hAnsi="FS Jack"/>
          <w:b/>
          <w:sz w:val="24"/>
          <w:szCs w:val="24"/>
        </w:rPr>
      </w:pPr>
      <w:r w:rsidRPr="00FC0D4F">
        <w:rPr>
          <w:rFonts w:ascii="FS Jack" w:hAnsi="FS Jack"/>
          <w:b/>
          <w:sz w:val="24"/>
          <w:szCs w:val="24"/>
        </w:rPr>
        <w:t>Exciting Benefits Package</w:t>
      </w:r>
    </w:p>
    <w:p w14:paraId="3D562EF6" w14:textId="77777777" w:rsidR="0016717A" w:rsidRPr="00FC0D4F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FC0D4F">
        <w:rPr>
          <w:rFonts w:ascii="FS Jack" w:hAnsi="FS Jack"/>
          <w:bCs/>
        </w:rPr>
        <w:t xml:space="preserve">Access to </w:t>
      </w:r>
      <w:r>
        <w:rPr>
          <w:rFonts w:ascii="FS Jack" w:hAnsi="FS Jack"/>
          <w:bCs/>
        </w:rPr>
        <w:t>‘</w:t>
      </w:r>
      <w:r w:rsidRPr="00FC0D4F">
        <w:rPr>
          <w:rFonts w:ascii="FS Jack" w:hAnsi="FS Jack"/>
          <w:bCs/>
        </w:rPr>
        <w:t xml:space="preserve">Cycle </w:t>
      </w:r>
      <w:proofErr w:type="gramStart"/>
      <w:r w:rsidRPr="00FC0D4F">
        <w:rPr>
          <w:rFonts w:ascii="FS Jack" w:hAnsi="FS Jack"/>
          <w:bCs/>
        </w:rPr>
        <w:t>To</w:t>
      </w:r>
      <w:proofErr w:type="gramEnd"/>
      <w:r w:rsidRPr="00FC0D4F">
        <w:rPr>
          <w:rFonts w:ascii="FS Jack" w:hAnsi="FS Jack"/>
          <w:bCs/>
        </w:rPr>
        <w:t xml:space="preserve"> Work Scheme</w:t>
      </w:r>
      <w:r>
        <w:rPr>
          <w:rFonts w:ascii="FS Jack" w:hAnsi="FS Jack"/>
          <w:bCs/>
        </w:rPr>
        <w:t>’</w:t>
      </w:r>
      <w:r w:rsidRPr="00FC0D4F">
        <w:rPr>
          <w:rFonts w:ascii="FS Jack" w:hAnsi="FS Jack"/>
          <w:bCs/>
        </w:rPr>
        <w:t xml:space="preserve"> and DSE Eye Care</w:t>
      </w:r>
      <w:r>
        <w:rPr>
          <w:rFonts w:ascii="FS Jack" w:hAnsi="FS Jack"/>
          <w:bCs/>
        </w:rPr>
        <w:t>.</w:t>
      </w:r>
      <w:r w:rsidRPr="00FC0D4F">
        <w:rPr>
          <w:rFonts w:ascii="FS Jack" w:hAnsi="FS Jack"/>
          <w:bCs/>
        </w:rPr>
        <w:t xml:space="preserve"> </w:t>
      </w:r>
    </w:p>
    <w:p w14:paraId="2E546E55" w14:textId="77777777" w:rsidR="0016717A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FC0D4F">
        <w:rPr>
          <w:rFonts w:ascii="FS Jack" w:hAnsi="FS Jack"/>
          <w:bCs/>
        </w:rPr>
        <w:t>Annual Leave increased base</w:t>
      </w:r>
      <w:r>
        <w:rPr>
          <w:rFonts w:ascii="FS Jack" w:hAnsi="FS Jack"/>
          <w:bCs/>
        </w:rPr>
        <w:t>d on service.</w:t>
      </w:r>
    </w:p>
    <w:p w14:paraId="781979FC" w14:textId="77777777" w:rsidR="0016717A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1533CB">
        <w:rPr>
          <w:rFonts w:ascii="FS Jack" w:hAnsi="FS Jack"/>
          <w:bCs/>
        </w:rPr>
        <w:t xml:space="preserve">Deals and discounts from the biggest brands </w:t>
      </w:r>
      <w:r>
        <w:rPr>
          <w:rFonts w:ascii="FS Jack" w:hAnsi="FS Jack"/>
          <w:bCs/>
        </w:rPr>
        <w:t>via ‘</w:t>
      </w:r>
      <w:proofErr w:type="spellStart"/>
      <w:r>
        <w:rPr>
          <w:rFonts w:ascii="FS Jack" w:hAnsi="FS Jack"/>
          <w:bCs/>
        </w:rPr>
        <w:t>Perkbox</w:t>
      </w:r>
      <w:proofErr w:type="spellEnd"/>
      <w:r>
        <w:rPr>
          <w:rFonts w:ascii="FS Jack" w:hAnsi="FS Jack"/>
          <w:bCs/>
        </w:rPr>
        <w:t>’.</w:t>
      </w:r>
    </w:p>
    <w:p w14:paraId="0469A0DA" w14:textId="77777777" w:rsidR="0016717A" w:rsidRPr="00FC0D4F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FC0D4F">
        <w:rPr>
          <w:rFonts w:ascii="FS Jack" w:hAnsi="FS Jack"/>
          <w:bCs/>
        </w:rPr>
        <w:t>Employee Assistance Programme</w:t>
      </w:r>
      <w:r>
        <w:rPr>
          <w:rFonts w:ascii="FS Jack" w:hAnsi="FS Jack"/>
          <w:bCs/>
        </w:rPr>
        <w:t>.</w:t>
      </w:r>
    </w:p>
    <w:p w14:paraId="634C78AD" w14:textId="77777777" w:rsidR="0016717A" w:rsidRPr="00FC0D4F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>
        <w:rPr>
          <w:rFonts w:ascii="FS Jack" w:hAnsi="FS Jack"/>
          <w:bCs/>
        </w:rPr>
        <w:t>Exclusive NIKE discounts.</w:t>
      </w:r>
    </w:p>
    <w:p w14:paraId="07BE6882" w14:textId="77777777" w:rsidR="0016717A" w:rsidRPr="00FC0D4F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>
        <w:rPr>
          <w:rFonts w:ascii="FS Jack" w:hAnsi="FS Jack"/>
          <w:bCs/>
        </w:rPr>
        <w:t>Have your ‘Birthday’ off on us.</w:t>
      </w:r>
    </w:p>
    <w:p w14:paraId="2EBBE6AB" w14:textId="77777777" w:rsidR="0016717A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FC0D4F">
        <w:rPr>
          <w:rFonts w:ascii="FS Jack" w:hAnsi="FS Jack"/>
          <w:bCs/>
        </w:rPr>
        <w:t>Kent FA Affiliated Grounds Pass</w:t>
      </w:r>
      <w:r>
        <w:rPr>
          <w:rFonts w:ascii="FS Jack" w:hAnsi="FS Jack"/>
          <w:bCs/>
        </w:rPr>
        <w:t>.</w:t>
      </w:r>
    </w:p>
    <w:p w14:paraId="798D04BC" w14:textId="77777777" w:rsidR="0016717A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1533CB">
        <w:rPr>
          <w:rFonts w:ascii="FS Jack" w:hAnsi="FS Jack"/>
          <w:bCs/>
        </w:rPr>
        <w:t>Opportunities to apply for FA Match Tickets and Events.</w:t>
      </w:r>
    </w:p>
    <w:p w14:paraId="31FB9F9A" w14:textId="77777777" w:rsidR="0016717A" w:rsidRPr="001533CB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1533CB">
        <w:rPr>
          <w:rFonts w:ascii="FS Jack" w:hAnsi="FS Jack"/>
          <w:bCs/>
        </w:rPr>
        <w:t>Out of pocket travel and subsistence expenses covered.</w:t>
      </w:r>
    </w:p>
    <w:p w14:paraId="1D26A1CD" w14:textId="77777777" w:rsidR="0016717A" w:rsidRPr="00FC0D4F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FC0D4F">
        <w:rPr>
          <w:rFonts w:ascii="FS Jack" w:hAnsi="FS Jack"/>
          <w:bCs/>
        </w:rPr>
        <w:t>Pension</w:t>
      </w:r>
      <w:r>
        <w:rPr>
          <w:rFonts w:ascii="FS Jack" w:hAnsi="FS Jack"/>
          <w:bCs/>
        </w:rPr>
        <w:t xml:space="preserve"> </w:t>
      </w:r>
      <w:r w:rsidRPr="00FC0D4F">
        <w:rPr>
          <w:rFonts w:ascii="FS Jack" w:hAnsi="FS Jack"/>
          <w:bCs/>
        </w:rPr>
        <w:t>contribution.</w:t>
      </w:r>
    </w:p>
    <w:p w14:paraId="6E19FA8E" w14:textId="77777777" w:rsidR="0016717A" w:rsidRDefault="0016717A" w:rsidP="0016717A">
      <w:pPr>
        <w:pStyle w:val="ListParagraph"/>
        <w:numPr>
          <w:ilvl w:val="0"/>
          <w:numId w:val="5"/>
        </w:numPr>
        <w:spacing w:after="0"/>
        <w:rPr>
          <w:rFonts w:ascii="FS Jack" w:hAnsi="FS Jack"/>
          <w:bCs/>
        </w:rPr>
      </w:pPr>
      <w:r w:rsidRPr="00FC0D4F">
        <w:rPr>
          <w:rFonts w:ascii="FS Jack" w:hAnsi="FS Jack"/>
          <w:bCs/>
        </w:rPr>
        <w:t xml:space="preserve">Private Healthcare </w:t>
      </w:r>
      <w:r>
        <w:rPr>
          <w:rFonts w:ascii="FS Jack" w:hAnsi="FS Jack"/>
          <w:bCs/>
        </w:rPr>
        <w:t>through Bupa.</w:t>
      </w:r>
    </w:p>
    <w:p w14:paraId="1178A0B8" w14:textId="77777777" w:rsidR="0016717A" w:rsidRPr="0016717A" w:rsidRDefault="0016717A" w:rsidP="0016717A">
      <w:pPr>
        <w:pStyle w:val="ListParagraph"/>
        <w:numPr>
          <w:ilvl w:val="0"/>
          <w:numId w:val="5"/>
        </w:numPr>
        <w:rPr>
          <w:rFonts w:ascii="FS Jack" w:hAnsi="FS Jack"/>
        </w:rPr>
      </w:pPr>
      <w:r w:rsidRPr="0016717A">
        <w:rPr>
          <w:rFonts w:ascii="FS Jack" w:hAnsi="FS Jack"/>
          <w:bCs/>
        </w:rPr>
        <w:t>Time off In Lieu.</w:t>
      </w:r>
    </w:p>
    <w:p w14:paraId="15F39EAA" w14:textId="77777777" w:rsidR="0016717A" w:rsidRDefault="0016717A" w:rsidP="0016717A">
      <w:pPr>
        <w:rPr>
          <w:rFonts w:ascii="FS Jack" w:hAnsi="FS Jack"/>
          <w:b/>
          <w:sz w:val="24"/>
          <w:szCs w:val="24"/>
        </w:rPr>
      </w:pPr>
    </w:p>
    <w:p w14:paraId="1E4702AF" w14:textId="77777777" w:rsidR="0016717A" w:rsidRDefault="0016717A" w:rsidP="0016717A">
      <w:pPr>
        <w:rPr>
          <w:rFonts w:ascii="FS Jack" w:hAnsi="FS Jack"/>
          <w:b/>
          <w:sz w:val="24"/>
          <w:szCs w:val="24"/>
        </w:rPr>
      </w:pPr>
    </w:p>
    <w:p w14:paraId="7AEC945F" w14:textId="3E1A9EB3" w:rsidR="00B9109F" w:rsidRPr="0016717A" w:rsidRDefault="00B9109F" w:rsidP="0016717A">
      <w:pPr>
        <w:rPr>
          <w:rFonts w:ascii="FS Jack" w:hAnsi="FS Jack"/>
        </w:rPr>
      </w:pPr>
      <w:r w:rsidRPr="0016717A">
        <w:rPr>
          <w:rFonts w:ascii="FS Jack" w:hAnsi="FS Jack"/>
          <w:b/>
          <w:sz w:val="24"/>
          <w:szCs w:val="24"/>
        </w:rPr>
        <w:lastRenderedPageBreak/>
        <w:t>Equality and Diversity</w:t>
      </w:r>
    </w:p>
    <w:p w14:paraId="6104F360" w14:textId="77777777" w:rsidR="00B9109F" w:rsidRDefault="00B9109F" w:rsidP="00B9109F">
      <w:pPr>
        <w:spacing w:after="0"/>
        <w:rPr>
          <w:rFonts w:ascii="FS Jack" w:hAnsi="FS Jack"/>
        </w:rPr>
      </w:pPr>
      <w:r w:rsidRPr="0043423E">
        <w:rPr>
          <w:rFonts w:ascii="FS Jack" w:hAnsi="FS Jack"/>
          <w:bCs/>
        </w:rPr>
        <w:t>Kent FA</w:t>
      </w:r>
      <w:r w:rsidRPr="0043423E">
        <w:rPr>
          <w:rFonts w:ascii="FS Jack" w:hAnsi="FS Jack"/>
        </w:rPr>
        <w:t xml:space="preserve"> promotes inclusion and diversity and welcomes applications from everyone. If you have any requirements in relation to the recruitment or interview process, please include details on the application form.</w:t>
      </w:r>
    </w:p>
    <w:p w14:paraId="15F99540" w14:textId="77777777" w:rsidR="00B9109F" w:rsidRPr="0043423E" w:rsidRDefault="00B9109F" w:rsidP="00B9109F">
      <w:pPr>
        <w:spacing w:after="0"/>
        <w:rPr>
          <w:rFonts w:ascii="FS Jack" w:hAnsi="FS Jack"/>
          <w:b/>
        </w:rPr>
      </w:pPr>
    </w:p>
    <w:p w14:paraId="22DF76E4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About the application and selection process</w:t>
      </w:r>
    </w:p>
    <w:p w14:paraId="71E0DCF8" w14:textId="1FE41FA8" w:rsidR="00B9109F" w:rsidRPr="001F6086" w:rsidRDefault="00B9109F" w:rsidP="00B9109F">
      <w:pPr>
        <w:pStyle w:val="ListParagraph"/>
        <w:numPr>
          <w:ilvl w:val="0"/>
          <w:numId w:val="1"/>
        </w:numPr>
        <w:rPr>
          <w:rFonts w:ascii="FS Jack" w:hAnsi="FS Jack"/>
        </w:rPr>
      </w:pPr>
      <w:r w:rsidRPr="001F6086">
        <w:rPr>
          <w:rFonts w:ascii="FS Jack" w:hAnsi="FS Jack"/>
        </w:rPr>
        <w:t xml:space="preserve">Complete the Application Form and Equality and Diversity Monitoring Form and return to </w:t>
      </w:r>
      <w:hyperlink r:id="rId10" w:history="1">
        <w:r w:rsidRPr="000A3DBA">
          <w:rPr>
            <w:rStyle w:val="Hyperlink"/>
            <w:rFonts w:ascii="FS Jack" w:hAnsi="FS Jack"/>
          </w:rPr>
          <w:t>jobs@kentfa.com</w:t>
        </w:r>
      </w:hyperlink>
      <w:r>
        <w:rPr>
          <w:rFonts w:ascii="FS Jack" w:hAnsi="FS Jack"/>
        </w:rPr>
        <w:t xml:space="preserve"> </w:t>
      </w:r>
      <w:r w:rsidRPr="001F6086">
        <w:rPr>
          <w:rFonts w:ascii="FS Jack" w:hAnsi="FS Jack"/>
        </w:rPr>
        <w:t xml:space="preserve"> no later than </w:t>
      </w:r>
      <w:r w:rsidRPr="00603226">
        <w:rPr>
          <w:rFonts w:ascii="FS Jack" w:hAnsi="FS Jack"/>
          <w:b/>
          <w:bCs/>
        </w:rPr>
        <w:t xml:space="preserve">5pm on </w:t>
      </w:r>
      <w:r w:rsidR="00BB0E6F" w:rsidRPr="00603226">
        <w:rPr>
          <w:rFonts w:ascii="FS Jack" w:hAnsi="FS Jack"/>
          <w:b/>
          <w:bCs/>
        </w:rPr>
        <w:t>Monday</w:t>
      </w:r>
      <w:r w:rsidR="007140CA" w:rsidRPr="00603226">
        <w:rPr>
          <w:rFonts w:ascii="FS Jack" w:hAnsi="FS Jack"/>
          <w:b/>
          <w:bCs/>
        </w:rPr>
        <w:t xml:space="preserve"> </w:t>
      </w:r>
      <w:r w:rsidR="00BB0E6F" w:rsidRPr="00603226">
        <w:rPr>
          <w:rFonts w:ascii="FS Jack" w:hAnsi="FS Jack"/>
          <w:b/>
          <w:bCs/>
        </w:rPr>
        <w:t>10</w:t>
      </w:r>
      <w:r w:rsidR="00BB0E6F" w:rsidRPr="00603226">
        <w:rPr>
          <w:rFonts w:ascii="FS Jack" w:hAnsi="FS Jack"/>
          <w:b/>
          <w:bCs/>
          <w:vertAlign w:val="superscript"/>
        </w:rPr>
        <w:t>th</w:t>
      </w:r>
      <w:r w:rsidR="00BB0E6F" w:rsidRPr="00603226">
        <w:rPr>
          <w:rFonts w:ascii="FS Jack" w:hAnsi="FS Jack"/>
          <w:b/>
          <w:bCs/>
        </w:rPr>
        <w:t xml:space="preserve"> January 2022</w:t>
      </w:r>
      <w:r w:rsidRPr="001F6086">
        <w:rPr>
          <w:rFonts w:ascii="FS Jack" w:hAnsi="FS Jack"/>
        </w:rPr>
        <w:t xml:space="preserve">. </w:t>
      </w:r>
      <w:r w:rsidR="00507F40">
        <w:rPr>
          <w:rFonts w:ascii="FS Jack" w:hAnsi="FS Jack"/>
        </w:rPr>
        <w:t xml:space="preserve"> </w:t>
      </w:r>
      <w:r w:rsidRPr="001F6086">
        <w:rPr>
          <w:rFonts w:ascii="FS Jack" w:hAnsi="FS Jack"/>
        </w:rPr>
        <w:t xml:space="preserve">Applications received after deadline will only be considered in exceptional circumstances </w:t>
      </w:r>
      <w:proofErr w:type="gramStart"/>
      <w:r w:rsidRPr="001F6086">
        <w:rPr>
          <w:rFonts w:ascii="FS Jack" w:hAnsi="FS Jack"/>
        </w:rPr>
        <w:t>e.g.</w:t>
      </w:r>
      <w:proofErr w:type="gramEnd"/>
      <w:r w:rsidRPr="001F6086">
        <w:rPr>
          <w:rFonts w:ascii="FS Jack" w:hAnsi="FS Jack"/>
        </w:rPr>
        <w:t xml:space="preserve"> proof of posting indicates undue delay through no fault of the applicant</w:t>
      </w:r>
    </w:p>
    <w:p w14:paraId="3C091D63" w14:textId="49B7F2FB" w:rsidR="00FD59DD" w:rsidRPr="00603226" w:rsidRDefault="00B9109F" w:rsidP="00603226">
      <w:pPr>
        <w:pStyle w:val="ListParagraph"/>
        <w:numPr>
          <w:ilvl w:val="0"/>
          <w:numId w:val="1"/>
        </w:numPr>
        <w:rPr>
          <w:rFonts w:ascii="FS Jack" w:hAnsi="FS Jack"/>
        </w:rPr>
      </w:pPr>
      <w:r w:rsidRPr="001F6086">
        <w:rPr>
          <w:rFonts w:ascii="FS Jack" w:hAnsi="FS Jack"/>
        </w:rPr>
        <w:t>Receipt of applications will not be acknowledged</w:t>
      </w:r>
    </w:p>
    <w:p w14:paraId="7E6C5497" w14:textId="124996D7" w:rsidR="00B9109F" w:rsidRPr="001F6086" w:rsidRDefault="00B9109F" w:rsidP="00B9109F">
      <w:pPr>
        <w:pStyle w:val="ListParagraph"/>
        <w:numPr>
          <w:ilvl w:val="0"/>
          <w:numId w:val="1"/>
        </w:numPr>
        <w:rPr>
          <w:rFonts w:ascii="FS Jack" w:hAnsi="FS Jack"/>
        </w:rPr>
      </w:pPr>
      <w:r w:rsidRPr="001F6086">
        <w:rPr>
          <w:rFonts w:ascii="FS Jack" w:hAnsi="FS Jack"/>
        </w:rPr>
        <w:t xml:space="preserve">Shortlisted applicants will be contacted by </w:t>
      </w:r>
      <w:r w:rsidR="00BB0E6F" w:rsidRPr="00603226">
        <w:rPr>
          <w:rFonts w:ascii="FS Jack" w:hAnsi="FS Jack"/>
          <w:b/>
          <w:bCs/>
        </w:rPr>
        <w:t>1</w:t>
      </w:r>
      <w:r w:rsidR="00507F40" w:rsidRPr="00603226">
        <w:rPr>
          <w:rFonts w:ascii="FS Jack" w:hAnsi="FS Jack"/>
          <w:b/>
          <w:bCs/>
        </w:rPr>
        <w:t>4</w:t>
      </w:r>
      <w:r w:rsidR="00BB0E6F" w:rsidRPr="00603226">
        <w:rPr>
          <w:rFonts w:ascii="FS Jack" w:hAnsi="FS Jack"/>
          <w:b/>
          <w:bCs/>
          <w:vertAlign w:val="superscript"/>
        </w:rPr>
        <w:t>th</w:t>
      </w:r>
      <w:r w:rsidR="00BB0E6F" w:rsidRPr="00603226">
        <w:rPr>
          <w:rFonts w:ascii="FS Jack" w:hAnsi="FS Jack"/>
          <w:b/>
          <w:bCs/>
        </w:rPr>
        <w:t xml:space="preserve"> </w:t>
      </w:r>
      <w:r w:rsidR="007140CA" w:rsidRPr="00603226">
        <w:rPr>
          <w:rFonts w:ascii="FS Jack" w:hAnsi="FS Jack"/>
          <w:b/>
          <w:bCs/>
        </w:rPr>
        <w:t>January</w:t>
      </w:r>
      <w:r w:rsidRPr="00603226">
        <w:rPr>
          <w:rFonts w:ascii="FS Jack" w:hAnsi="FS Jack"/>
          <w:b/>
          <w:bCs/>
        </w:rPr>
        <w:t xml:space="preserve"> 202</w:t>
      </w:r>
      <w:r w:rsidR="00BB0E6F" w:rsidRPr="00603226">
        <w:rPr>
          <w:rFonts w:ascii="FS Jack" w:hAnsi="FS Jack"/>
          <w:b/>
          <w:bCs/>
        </w:rPr>
        <w:t>2</w:t>
      </w:r>
      <w:r w:rsidRPr="001F6086">
        <w:rPr>
          <w:rFonts w:ascii="FS Jack" w:hAnsi="FS Jack"/>
        </w:rPr>
        <w:t xml:space="preserve"> to arrange a mutually convenient interview time</w:t>
      </w:r>
      <w:r w:rsidR="00BB0E6F">
        <w:rPr>
          <w:rFonts w:ascii="FS Jack" w:hAnsi="FS Jack"/>
        </w:rPr>
        <w:t xml:space="preserve">. If you have not heard from us by this </w:t>
      </w:r>
      <w:proofErr w:type="gramStart"/>
      <w:r w:rsidR="00BB0E6F">
        <w:rPr>
          <w:rFonts w:ascii="FS Jack" w:hAnsi="FS Jack"/>
        </w:rPr>
        <w:t>date</w:t>
      </w:r>
      <w:proofErr w:type="gramEnd"/>
      <w:r w:rsidR="00BB0E6F">
        <w:rPr>
          <w:rFonts w:ascii="FS Jack" w:hAnsi="FS Jack"/>
        </w:rPr>
        <w:t xml:space="preserve"> please assume that your application has been unsuccessful</w:t>
      </w:r>
    </w:p>
    <w:p w14:paraId="1CF63146" w14:textId="4045BB58" w:rsidR="00B9109F" w:rsidRPr="001F6086" w:rsidRDefault="00B9109F" w:rsidP="00B9109F">
      <w:pPr>
        <w:pStyle w:val="ListParagraph"/>
        <w:numPr>
          <w:ilvl w:val="0"/>
          <w:numId w:val="1"/>
        </w:numPr>
        <w:rPr>
          <w:rFonts w:ascii="FS Jack" w:hAnsi="FS Jack"/>
        </w:rPr>
      </w:pPr>
      <w:r w:rsidRPr="001F6086">
        <w:rPr>
          <w:rFonts w:ascii="FS Jack" w:hAnsi="FS Jack"/>
        </w:rPr>
        <w:t xml:space="preserve">Interviews will be held </w:t>
      </w:r>
      <w:r>
        <w:rPr>
          <w:rFonts w:ascii="FS Jack" w:hAnsi="FS Jack"/>
        </w:rPr>
        <w:t>week commencing</w:t>
      </w:r>
      <w:r w:rsidRPr="001F6086">
        <w:rPr>
          <w:rFonts w:ascii="FS Jack" w:hAnsi="FS Jack"/>
        </w:rPr>
        <w:t xml:space="preserve"> </w:t>
      </w:r>
      <w:r w:rsidR="007140CA" w:rsidRPr="00A73518">
        <w:rPr>
          <w:rFonts w:ascii="FS Jack" w:hAnsi="FS Jack"/>
          <w:b/>
          <w:bCs/>
        </w:rPr>
        <w:t>1</w:t>
      </w:r>
      <w:r w:rsidR="00BB0E6F" w:rsidRPr="00A73518">
        <w:rPr>
          <w:rFonts w:ascii="FS Jack" w:hAnsi="FS Jack"/>
          <w:b/>
          <w:bCs/>
        </w:rPr>
        <w:t>7</w:t>
      </w:r>
      <w:r w:rsidR="007140CA" w:rsidRPr="00A73518">
        <w:rPr>
          <w:rFonts w:ascii="FS Jack" w:hAnsi="FS Jack"/>
          <w:b/>
          <w:bCs/>
          <w:vertAlign w:val="superscript"/>
        </w:rPr>
        <w:t>th</w:t>
      </w:r>
      <w:r w:rsidR="007140CA" w:rsidRPr="00A73518">
        <w:rPr>
          <w:rFonts w:ascii="FS Jack" w:hAnsi="FS Jack"/>
          <w:b/>
          <w:bCs/>
        </w:rPr>
        <w:t xml:space="preserve"> January 202</w:t>
      </w:r>
      <w:r w:rsidR="00BB0E6F" w:rsidRPr="00A73518">
        <w:rPr>
          <w:rFonts w:ascii="FS Jack" w:hAnsi="FS Jack"/>
          <w:b/>
          <w:bCs/>
        </w:rPr>
        <w:t>2</w:t>
      </w:r>
    </w:p>
    <w:p w14:paraId="2BCD0D31" w14:textId="77777777" w:rsidR="00B9109F" w:rsidRPr="001F6086" w:rsidRDefault="00B9109F" w:rsidP="00B9109F">
      <w:pPr>
        <w:pStyle w:val="ListParagraph"/>
        <w:numPr>
          <w:ilvl w:val="0"/>
          <w:numId w:val="1"/>
        </w:numPr>
        <w:rPr>
          <w:rFonts w:ascii="FS Jack" w:hAnsi="FS Jack"/>
        </w:rPr>
      </w:pPr>
      <w:r w:rsidRPr="001F6086">
        <w:rPr>
          <w:rFonts w:ascii="FS Jack" w:hAnsi="FS Jack"/>
        </w:rPr>
        <w:t xml:space="preserve">If required, second interviews may be held in order to determine the most suitable candidate for the role. </w:t>
      </w:r>
    </w:p>
    <w:p w14:paraId="747FE491" w14:textId="77777777" w:rsidR="00B9109F" w:rsidRPr="001F6086" w:rsidRDefault="00B9109F" w:rsidP="00B9109F">
      <w:pPr>
        <w:pStyle w:val="ListParagraph"/>
        <w:rPr>
          <w:rFonts w:ascii="FS Jack" w:hAnsi="FS Jack"/>
        </w:rPr>
      </w:pPr>
    </w:p>
    <w:p w14:paraId="697091B9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Application Documents</w:t>
      </w:r>
    </w:p>
    <w:p w14:paraId="1E935A93" w14:textId="77777777" w:rsidR="00B9109F" w:rsidRPr="001F6086" w:rsidRDefault="00B9109F" w:rsidP="00B9109F">
      <w:pPr>
        <w:pStyle w:val="ListParagraph"/>
        <w:numPr>
          <w:ilvl w:val="0"/>
          <w:numId w:val="3"/>
        </w:numPr>
        <w:rPr>
          <w:rFonts w:ascii="FS Jack" w:hAnsi="FS Jack"/>
        </w:rPr>
      </w:pPr>
      <w:r w:rsidRPr="001F6086">
        <w:rPr>
          <w:rFonts w:ascii="FS Jack" w:hAnsi="FS Jack"/>
        </w:rPr>
        <w:t>Job Description and Person Specification</w:t>
      </w:r>
    </w:p>
    <w:p w14:paraId="16067041" w14:textId="77777777" w:rsidR="00B9109F" w:rsidRPr="001F6086" w:rsidRDefault="00B9109F" w:rsidP="00B9109F">
      <w:pPr>
        <w:pStyle w:val="ListParagraph"/>
        <w:numPr>
          <w:ilvl w:val="0"/>
          <w:numId w:val="3"/>
        </w:numPr>
        <w:rPr>
          <w:rFonts w:ascii="FS Jack" w:hAnsi="FS Jack"/>
        </w:rPr>
      </w:pPr>
      <w:r w:rsidRPr="001F6086">
        <w:rPr>
          <w:rFonts w:ascii="FS Jack" w:hAnsi="FS Jack"/>
        </w:rPr>
        <w:t>Application Form</w:t>
      </w:r>
    </w:p>
    <w:p w14:paraId="100D1F98" w14:textId="77777777" w:rsidR="00B9109F" w:rsidRPr="001F6086" w:rsidRDefault="00B9109F" w:rsidP="00B9109F">
      <w:pPr>
        <w:pStyle w:val="ListParagraph"/>
        <w:numPr>
          <w:ilvl w:val="0"/>
          <w:numId w:val="3"/>
        </w:numPr>
        <w:rPr>
          <w:rFonts w:ascii="FS Jack" w:hAnsi="FS Jack"/>
        </w:rPr>
      </w:pPr>
      <w:r w:rsidRPr="001F6086">
        <w:rPr>
          <w:rFonts w:ascii="FS Jack" w:hAnsi="FS Jack"/>
        </w:rPr>
        <w:t>Equality and Diversity Monitoring Form</w:t>
      </w:r>
    </w:p>
    <w:p w14:paraId="6281C39D" w14:textId="77777777" w:rsidR="00B9109F" w:rsidRPr="001F6086" w:rsidRDefault="00B9109F" w:rsidP="00B9109F">
      <w:pPr>
        <w:pStyle w:val="ListParagraph"/>
        <w:ind w:left="0"/>
        <w:rPr>
          <w:rFonts w:ascii="FS Jack" w:hAnsi="FS Jack"/>
        </w:rPr>
      </w:pPr>
    </w:p>
    <w:p w14:paraId="273A3D1F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b/>
          <w:sz w:val="24"/>
          <w:szCs w:val="24"/>
        </w:rPr>
      </w:pPr>
      <w:r w:rsidRPr="001F6086">
        <w:rPr>
          <w:rFonts w:ascii="FS Jack" w:hAnsi="FS Jack"/>
          <w:b/>
          <w:sz w:val="24"/>
          <w:szCs w:val="24"/>
        </w:rPr>
        <w:t>Contact</w:t>
      </w:r>
    </w:p>
    <w:p w14:paraId="00479500" w14:textId="77777777" w:rsidR="00B9109F" w:rsidRPr="001F6086" w:rsidRDefault="00B9109F" w:rsidP="00B9109F">
      <w:pPr>
        <w:pStyle w:val="ListParagraph"/>
        <w:ind w:left="0"/>
        <w:rPr>
          <w:rFonts w:ascii="FS Jack" w:hAnsi="FS Jack"/>
          <w:sz w:val="24"/>
          <w:szCs w:val="24"/>
        </w:rPr>
      </w:pPr>
      <w:r w:rsidRPr="001F6086">
        <w:rPr>
          <w:rFonts w:ascii="FS Jack" w:hAnsi="FS Jack"/>
          <w:sz w:val="24"/>
          <w:szCs w:val="24"/>
        </w:rPr>
        <w:t xml:space="preserve">If you have any questions about the role, please contact </w:t>
      </w:r>
      <w:r>
        <w:rPr>
          <w:rFonts w:ascii="FS Jack" w:hAnsi="FS Jack"/>
          <w:sz w:val="24"/>
          <w:szCs w:val="24"/>
        </w:rPr>
        <w:t xml:space="preserve">Darryl Haden, Chief Executive via </w:t>
      </w:r>
      <w:hyperlink r:id="rId11" w:history="1">
        <w:r w:rsidRPr="000A3DBA">
          <w:rPr>
            <w:rStyle w:val="Hyperlink"/>
            <w:rFonts w:ascii="FS Jack" w:hAnsi="FS Jack"/>
            <w:sz w:val="24"/>
            <w:szCs w:val="24"/>
          </w:rPr>
          <w:t>Darryl.haden@kentfa.com</w:t>
        </w:r>
      </w:hyperlink>
      <w:r>
        <w:rPr>
          <w:rFonts w:ascii="FS Jack" w:hAnsi="FS Jack"/>
          <w:sz w:val="24"/>
          <w:szCs w:val="24"/>
        </w:rPr>
        <w:t xml:space="preserve"> </w:t>
      </w:r>
      <w:r w:rsidRPr="001F6086">
        <w:rPr>
          <w:rFonts w:ascii="FS Jack" w:hAnsi="FS Jack"/>
          <w:sz w:val="24"/>
          <w:szCs w:val="24"/>
        </w:rPr>
        <w:t>for an informal discussion.</w:t>
      </w:r>
    </w:p>
    <w:p w14:paraId="552BC018" w14:textId="77777777" w:rsidR="00B9109F" w:rsidRPr="001F6086" w:rsidRDefault="00B9109F" w:rsidP="00B9109F">
      <w:pPr>
        <w:pStyle w:val="ListParagraph"/>
        <w:ind w:left="0"/>
        <w:rPr>
          <w:rFonts w:ascii="FS Jack" w:hAnsi="FS Jack"/>
        </w:rPr>
      </w:pPr>
    </w:p>
    <w:p w14:paraId="0A75412D" w14:textId="77777777" w:rsidR="00B9109F" w:rsidRPr="001F6086" w:rsidRDefault="00B9109F" w:rsidP="00B9109F">
      <w:pPr>
        <w:rPr>
          <w:rFonts w:ascii="FS Jack" w:hAnsi="FS Jack"/>
        </w:rPr>
      </w:pPr>
    </w:p>
    <w:p w14:paraId="4DA1A602" w14:textId="77777777" w:rsidR="008F3E9C" w:rsidRDefault="008F3E9C"/>
    <w:sectPr w:rsidR="008F3E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Jack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7C0A"/>
    <w:multiLevelType w:val="hybridMultilevel"/>
    <w:tmpl w:val="9F8AE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B34AA"/>
    <w:multiLevelType w:val="hybridMultilevel"/>
    <w:tmpl w:val="25EAE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C8131F"/>
    <w:multiLevelType w:val="hybridMultilevel"/>
    <w:tmpl w:val="6F3CDBC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783220"/>
    <w:multiLevelType w:val="hybridMultilevel"/>
    <w:tmpl w:val="7234A6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3487DB9"/>
    <w:multiLevelType w:val="hybridMultilevel"/>
    <w:tmpl w:val="DD0A6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Tc3NDOytDCysDBQ0lEKTi0uzszPAykwrAUAgohtdiwAAAA="/>
  </w:docVars>
  <w:rsids>
    <w:rsidRoot w:val="00B9109F"/>
    <w:rsid w:val="0016717A"/>
    <w:rsid w:val="00167514"/>
    <w:rsid w:val="004219F4"/>
    <w:rsid w:val="00507F40"/>
    <w:rsid w:val="00571062"/>
    <w:rsid w:val="00603226"/>
    <w:rsid w:val="007140CA"/>
    <w:rsid w:val="008A1FE8"/>
    <w:rsid w:val="008F3E9C"/>
    <w:rsid w:val="009A4FF8"/>
    <w:rsid w:val="00A73518"/>
    <w:rsid w:val="00AC72B2"/>
    <w:rsid w:val="00B9109F"/>
    <w:rsid w:val="00BB0E6F"/>
    <w:rsid w:val="00CE270B"/>
    <w:rsid w:val="00D222A2"/>
    <w:rsid w:val="00D25E48"/>
    <w:rsid w:val="00E473FB"/>
    <w:rsid w:val="00F41C4B"/>
    <w:rsid w:val="00FA0A1B"/>
    <w:rsid w:val="00FD5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7E96D"/>
  <w15:chartTrackingRefBased/>
  <w15:docId w15:val="{65A4E5C1-D289-4A7F-9E67-21F13AC5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0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0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10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arryl.haden@kentfa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jobs@kentfa.com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kentf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FA20E2-4696-4BAD-ADD5-C8F2C37CD0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F59778-8351-4FEE-896A-0B19710944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4051F7-0ADE-4383-A3C3-A2AAF94DBC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yl Haden</dc:creator>
  <cp:keywords/>
  <dc:description/>
  <cp:lastModifiedBy>ash</cp:lastModifiedBy>
  <cp:revision>2</cp:revision>
  <dcterms:created xsi:type="dcterms:W3CDTF">2021-12-22T18:14:00Z</dcterms:created>
  <dcterms:modified xsi:type="dcterms:W3CDTF">2021-12-2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